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0099806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076415">
        <w:rPr>
          <w:rFonts w:ascii="Arial Narrow" w:hAnsi="Arial Narrow"/>
          <w:b/>
          <w:sz w:val="22"/>
          <w:szCs w:val="22"/>
        </w:rPr>
        <w:t>Názov predmetu zákazky:</w:t>
      </w:r>
      <w:r w:rsidRPr="00076415">
        <w:rPr>
          <w:rFonts w:ascii="Arial Narrow" w:hAnsi="Arial Narrow"/>
          <w:sz w:val="22"/>
          <w:szCs w:val="22"/>
        </w:rPr>
        <w:t xml:space="preserve">  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745899">
        <w:rPr>
          <w:rFonts w:ascii="Arial Narrow" w:hAnsi="Arial Narrow" w:cs="Helvetica"/>
          <w:b/>
          <w:sz w:val="22"/>
          <w:szCs w:val="22"/>
          <w:shd w:val="clear" w:color="auto" w:fill="FFFFFF"/>
        </w:rPr>
        <w:t>Trenčín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D63F93">
        <w:rPr>
          <w:rFonts w:ascii="Arial Narrow" w:hAnsi="Arial Narrow" w:cs="Helvetica"/>
          <w:b/>
          <w:sz w:val="22"/>
          <w:szCs w:val="22"/>
          <w:shd w:val="clear" w:color="auto" w:fill="FFFFFF"/>
        </w:rPr>
        <w:t>Dubodiel</w:t>
      </w:r>
      <w:r w:rsidR="00B50E7A" w:rsidRPr="00076415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34617B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4617B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34617B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34617B" w:rsidRPr="0034617B">
        <w:rPr>
          <w:rFonts w:ascii="Arial Narrow" w:hAnsi="Arial Narrow" w:cs="Helvetica"/>
          <w:sz w:val="22"/>
          <w:szCs w:val="22"/>
          <w:shd w:val="clear" w:color="auto" w:fill="FFFFFF"/>
        </w:rPr>
        <w:t>53634</w:t>
      </w:r>
      <w:bookmarkStart w:id="0" w:name="_GoBack"/>
      <w:bookmarkEnd w:id="0"/>
      <w:r w:rsidR="00E25256" w:rsidRPr="0007641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24B4E784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</w:t>
      </w:r>
      <w:r w:rsidR="00605A61">
        <w:rPr>
          <w:rFonts w:ascii="Arial Narrow" w:hAnsi="Arial Narrow"/>
          <w:b/>
          <w:color w:val="000000"/>
          <w:sz w:val="22"/>
          <w:szCs w:val="22"/>
          <w:lang w:val="sk-SK"/>
        </w:rPr>
        <w:t>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614278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a položku č. 2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7AD53BAB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745899">
        <w:rPr>
          <w:rFonts w:ascii="Arial Narrow" w:hAnsi="Arial Narrow"/>
          <w:sz w:val="22"/>
          <w:szCs w:val="22"/>
          <w:lang w:val="sk-SK"/>
        </w:rPr>
        <w:t>Trenčín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D63F93">
        <w:rPr>
          <w:rFonts w:ascii="Arial Narrow" w:hAnsi="Arial Narrow"/>
          <w:sz w:val="22"/>
          <w:szCs w:val="22"/>
          <w:lang w:val="sk-SK"/>
        </w:rPr>
        <w:t>Dubodiel</w:t>
      </w:r>
    </w:p>
    <w:p w14:paraId="4ABA1206" w14:textId="77777777" w:rsidR="004F21E6" w:rsidRPr="004F21E6" w:rsidRDefault="004F21E6" w:rsidP="004F21E6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51C3289E" w:rsidR="004F21E6" w:rsidRPr="00772863" w:rsidRDefault="004F21E6" w:rsidP="00E70BB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593A74" w:rsidRPr="00EC1EC0">
              <w:rPr>
                <w:rFonts w:ascii="Arial Narrow" w:hAnsi="Arial Narrow"/>
                <w:b/>
                <w:sz w:val="24"/>
                <w:szCs w:val="22"/>
              </w:rPr>
              <w:t>Trenčín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E70BB6">
              <w:rPr>
                <w:rFonts w:ascii="Arial Narrow" w:hAnsi="Arial Narrow"/>
                <w:b/>
                <w:sz w:val="24"/>
                <w:szCs w:val="22"/>
              </w:rPr>
              <w:t>Dubodiel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729F8015" w:rsidR="004F21E6" w:rsidRPr="00A8535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74D3F3D7" w:rsidR="004F21E6" w:rsidRPr="00544D97" w:rsidRDefault="00E70BB6" w:rsidP="00A4130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0,10</w:t>
            </w:r>
            <w:r w:rsidR="00593A74">
              <w:rPr>
                <w:rFonts w:ascii="Arial Narrow" w:hAnsi="Arial Narrow"/>
                <w:sz w:val="22"/>
                <w:szCs w:val="22"/>
              </w:rPr>
              <w:t xml:space="preserve"> tony</w:t>
            </w:r>
          </w:p>
        </w:tc>
      </w:tr>
      <w:tr w:rsidR="00E70BB6" w14:paraId="549AEDFF" w14:textId="77777777" w:rsidTr="00784235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F6A85C7" w14:textId="60E83288" w:rsidR="00E70BB6" w:rsidRPr="00772863" w:rsidRDefault="00E70BB6" w:rsidP="00000B25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</w:t>
            </w:r>
            <w:r w:rsidR="0033502F">
              <w:rPr>
                <w:rFonts w:ascii="Arial Narrow" w:hAnsi="Arial Narrow"/>
                <w:b/>
                <w:sz w:val="24"/>
                <w:szCs w:val="22"/>
              </w:rPr>
              <w:t>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Trenčín – kataster </w:t>
            </w:r>
            <w:r w:rsidR="00000B25">
              <w:rPr>
                <w:rFonts w:ascii="Arial Narrow" w:hAnsi="Arial Narrow"/>
                <w:b/>
                <w:sz w:val="24"/>
                <w:szCs w:val="22"/>
              </w:rPr>
              <w:t>Dubodiel</w:t>
            </w:r>
          </w:p>
        </w:tc>
      </w:tr>
      <w:tr w:rsidR="00E70BB6" w14:paraId="33C5744E" w14:textId="77777777" w:rsidTr="00784235">
        <w:tc>
          <w:tcPr>
            <w:tcW w:w="2504" w:type="pct"/>
            <w:vAlign w:val="center"/>
          </w:tcPr>
          <w:p w14:paraId="56A92D25" w14:textId="77777777" w:rsidR="00E70BB6" w:rsidRPr="00772863" w:rsidRDefault="00E70BB6" w:rsidP="00784235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335D8A8" w14:textId="01F39CED" w:rsidR="00E70BB6" w:rsidRDefault="00E70BB6" w:rsidP="00E70BB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9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zmiešané druhy stavebných odpadov</w:t>
            </w:r>
          </w:p>
        </w:tc>
      </w:tr>
      <w:tr w:rsidR="00E70BB6" w14:paraId="58EBC15D" w14:textId="77777777" w:rsidTr="00784235">
        <w:tc>
          <w:tcPr>
            <w:tcW w:w="2504" w:type="pct"/>
            <w:vAlign w:val="center"/>
          </w:tcPr>
          <w:p w14:paraId="390BB4EB" w14:textId="77777777" w:rsidR="00E70BB6" w:rsidRPr="00772863" w:rsidRDefault="00E70BB6" w:rsidP="0078423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11287A62" w14:textId="2DC56DC9" w:rsidR="00E70BB6" w:rsidRPr="00A85353" w:rsidRDefault="00E70BB6" w:rsidP="0078423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  <w:r>
              <w:rPr>
                <w:rFonts w:ascii="Arial Narrow" w:hAnsi="Arial Narrow"/>
                <w:sz w:val="22"/>
                <w:szCs w:val="22"/>
              </w:rPr>
              <w:t>51,2 m</w:t>
            </w:r>
            <w:r w:rsidRPr="00E70BB6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  <w:tr w:rsidR="00E70BB6" w14:paraId="049EC640" w14:textId="77777777" w:rsidTr="00784235">
        <w:tc>
          <w:tcPr>
            <w:tcW w:w="2504" w:type="pct"/>
            <w:vAlign w:val="center"/>
          </w:tcPr>
          <w:p w14:paraId="6765FCBA" w14:textId="77777777" w:rsidR="00E70BB6" w:rsidRPr="00772863" w:rsidRDefault="00E70BB6" w:rsidP="0078423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E9D53A5" w14:textId="21F5E538" w:rsidR="00E70BB6" w:rsidRPr="00544D97" w:rsidRDefault="00E70BB6" w:rsidP="0078423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91,8</w:t>
            </w:r>
            <w:r w:rsidR="00365ED4">
              <w:rPr>
                <w:rFonts w:ascii="Arial Narrow" w:hAnsi="Arial Narrow"/>
                <w:sz w:val="22"/>
                <w:szCs w:val="22"/>
              </w:rPr>
              <w:t xml:space="preserve"> ton</w:t>
            </w:r>
          </w:p>
        </w:tc>
      </w:tr>
    </w:tbl>
    <w:p w14:paraId="7ED438F6" w14:textId="77777777" w:rsidR="00E70BB6" w:rsidRDefault="00E70BB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07685603" w:rsidR="00A41301" w:rsidRPr="00F238C5" w:rsidRDefault="00A41301" w:rsidP="00A41301">
      <w:pPr>
        <w:ind w:left="993"/>
        <w:jc w:val="both"/>
        <w:rPr>
          <w:rFonts w:ascii="Arial Narrow" w:hAnsi="Arial Narrow" w:cs="Arial"/>
          <w:sz w:val="22"/>
          <w:szCs w:val="22"/>
        </w:rPr>
      </w:pPr>
      <w:r w:rsidRPr="00F238C5">
        <w:rPr>
          <w:rFonts w:ascii="Arial Narrow" w:hAnsi="Arial Narrow" w:cs="Arial"/>
          <w:sz w:val="22"/>
          <w:szCs w:val="22"/>
        </w:rPr>
        <w:t xml:space="preserve">v katastrálnom území </w:t>
      </w:r>
      <w:r w:rsidR="00F238C5" w:rsidRPr="00F238C5">
        <w:rPr>
          <w:rFonts w:ascii="Arial Narrow" w:hAnsi="Arial Narrow" w:cs="Arial"/>
          <w:sz w:val="22"/>
          <w:szCs w:val="22"/>
        </w:rPr>
        <w:t>Dubodiel</w:t>
      </w:r>
    </w:p>
    <w:p w14:paraId="2F9D5570" w14:textId="39A135D5" w:rsidR="00A41301" w:rsidRPr="00F238C5" w:rsidRDefault="00A85353" w:rsidP="00F238C5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F238C5">
        <w:rPr>
          <w:rFonts w:ascii="Arial Narrow" w:hAnsi="Arial Narrow" w:cs="Arial"/>
          <w:sz w:val="22"/>
          <w:szCs w:val="22"/>
        </w:rPr>
        <w:t>KN-</w:t>
      </w:r>
      <w:r w:rsidR="00F238C5">
        <w:rPr>
          <w:rFonts w:ascii="Arial Narrow" w:hAnsi="Arial Narrow" w:cs="Arial"/>
          <w:sz w:val="22"/>
          <w:szCs w:val="22"/>
          <w:lang w:val="sk-SK"/>
        </w:rPr>
        <w:t>C</w:t>
      </w:r>
      <w:r w:rsidR="00A41301" w:rsidRPr="00F238C5">
        <w:rPr>
          <w:rFonts w:ascii="Arial Narrow" w:hAnsi="Arial Narrow" w:cs="Arial"/>
          <w:sz w:val="22"/>
          <w:szCs w:val="22"/>
        </w:rPr>
        <w:t xml:space="preserve"> </w:t>
      </w:r>
      <w:r w:rsidR="00F238C5">
        <w:rPr>
          <w:rFonts w:ascii="Arial Narrow" w:hAnsi="Arial Narrow" w:cs="Arial"/>
          <w:sz w:val="22"/>
          <w:szCs w:val="22"/>
          <w:lang w:val="sk-SK"/>
        </w:rPr>
        <w:t>č</w:t>
      </w:r>
      <w:r w:rsidR="0055190D">
        <w:rPr>
          <w:rFonts w:ascii="Arial Narrow" w:hAnsi="Arial Narrow" w:cs="Arial"/>
          <w:sz w:val="22"/>
          <w:szCs w:val="22"/>
          <w:lang w:val="sk-SK"/>
        </w:rPr>
        <w:t>. 3637, druh pozemku trvalý tráv</w:t>
      </w:r>
      <w:r w:rsidR="00F238C5">
        <w:rPr>
          <w:rFonts w:ascii="Arial Narrow" w:hAnsi="Arial Narrow" w:cs="Arial"/>
          <w:sz w:val="22"/>
          <w:szCs w:val="22"/>
          <w:lang w:val="sk-SK"/>
        </w:rPr>
        <w:t>nat</w:t>
      </w:r>
      <w:r w:rsidR="0055190D">
        <w:rPr>
          <w:rFonts w:ascii="Arial Narrow" w:hAnsi="Arial Narrow" w:cs="Arial"/>
          <w:sz w:val="22"/>
          <w:szCs w:val="22"/>
          <w:lang w:val="sk-SK"/>
        </w:rPr>
        <w:t>ý</w:t>
      </w:r>
      <w:r w:rsidR="00F238C5">
        <w:rPr>
          <w:rFonts w:ascii="Arial Narrow" w:hAnsi="Arial Narrow" w:cs="Arial"/>
          <w:sz w:val="22"/>
          <w:szCs w:val="22"/>
          <w:lang w:val="sk-SK"/>
        </w:rPr>
        <w:t xml:space="preserve"> porast, zapísan</w:t>
      </w:r>
      <w:r w:rsidR="008008BB">
        <w:rPr>
          <w:rFonts w:ascii="Arial Narrow" w:hAnsi="Arial Narrow" w:cs="Arial"/>
          <w:sz w:val="22"/>
          <w:szCs w:val="22"/>
          <w:lang w:val="sk-SK"/>
        </w:rPr>
        <w:t>ý</w:t>
      </w:r>
      <w:r w:rsidR="00F238C5">
        <w:rPr>
          <w:rFonts w:ascii="Arial Narrow" w:hAnsi="Arial Narrow" w:cs="Arial"/>
          <w:sz w:val="22"/>
          <w:szCs w:val="22"/>
          <w:lang w:val="sk-SK"/>
        </w:rPr>
        <w:t xml:space="preserve"> na LV č. 2927, v katastrálnom území Dubodiel, obe</w:t>
      </w:r>
      <w:r w:rsidR="005B263B">
        <w:rPr>
          <w:rFonts w:ascii="Arial Narrow" w:hAnsi="Arial Narrow" w:cs="Arial"/>
          <w:sz w:val="22"/>
          <w:szCs w:val="22"/>
          <w:lang w:val="sk-SK"/>
        </w:rPr>
        <w:t>c</w:t>
      </w:r>
      <w:r w:rsidR="00F238C5">
        <w:rPr>
          <w:rFonts w:ascii="Arial Narrow" w:hAnsi="Arial Narrow" w:cs="Arial"/>
          <w:sz w:val="22"/>
          <w:szCs w:val="22"/>
          <w:lang w:val="sk-SK"/>
        </w:rPr>
        <w:t xml:space="preserve"> Dubodiel, okres Trenčín, vedľa lesnej cesty a v zráze pod lesnou cestou</w:t>
      </w:r>
      <w:r w:rsidR="0033502F">
        <w:rPr>
          <w:rFonts w:ascii="Arial Narrow" w:hAnsi="Arial Narrow" w:cs="Arial"/>
          <w:sz w:val="22"/>
          <w:szCs w:val="22"/>
          <w:lang w:val="sk-SK"/>
        </w:rPr>
        <w:t>, smerom k potoku</w:t>
      </w:r>
      <w:r w:rsidR="00F238C5">
        <w:rPr>
          <w:rFonts w:ascii="Arial Narrow" w:hAnsi="Arial Narrow" w:cs="Arial"/>
          <w:sz w:val="22"/>
          <w:szCs w:val="22"/>
          <w:lang w:val="sk-SK"/>
        </w:rPr>
        <w:t>, objem</w:t>
      </w:r>
      <w:r w:rsidR="00DF5694">
        <w:rPr>
          <w:rFonts w:ascii="Arial Narrow" w:hAnsi="Arial Narrow" w:cs="Arial"/>
          <w:sz w:val="22"/>
          <w:szCs w:val="22"/>
          <w:lang w:val="sk-SK"/>
        </w:rPr>
        <w:t xml:space="preserve"> stavebného</w:t>
      </w:r>
      <w:r w:rsidR="00A41301" w:rsidRPr="00F238C5">
        <w:rPr>
          <w:rFonts w:ascii="Arial Narrow" w:hAnsi="Arial Narrow" w:cs="Arial"/>
          <w:sz w:val="22"/>
          <w:szCs w:val="22"/>
        </w:rPr>
        <w:t xml:space="preserve"> odpadu je </w:t>
      </w:r>
      <w:r w:rsidR="0055190D">
        <w:rPr>
          <w:rFonts w:ascii="Arial Narrow" w:hAnsi="Arial Narrow" w:cs="Arial"/>
          <w:sz w:val="22"/>
          <w:szCs w:val="22"/>
          <w:lang w:val="sk-SK"/>
        </w:rPr>
        <w:t>51,2</w:t>
      </w:r>
      <w:r w:rsidR="008008BB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55190D">
        <w:rPr>
          <w:rFonts w:ascii="Arial Narrow" w:hAnsi="Arial Narrow" w:cs="Arial"/>
          <w:sz w:val="22"/>
          <w:szCs w:val="22"/>
          <w:lang w:val="sk-SK"/>
        </w:rPr>
        <w:t>m</w:t>
      </w:r>
      <w:r w:rsidR="0055190D" w:rsidRPr="003B1E4D">
        <w:rPr>
          <w:rFonts w:ascii="Arial Narrow" w:hAnsi="Arial Narrow" w:cs="Arial"/>
          <w:sz w:val="22"/>
          <w:szCs w:val="22"/>
          <w:vertAlign w:val="superscript"/>
          <w:lang w:val="sk-SK"/>
        </w:rPr>
        <w:t>3</w:t>
      </w:r>
      <w:r w:rsidR="0055190D">
        <w:rPr>
          <w:rFonts w:ascii="Arial Narrow" w:hAnsi="Arial Narrow" w:cs="Arial"/>
          <w:sz w:val="22"/>
          <w:szCs w:val="22"/>
          <w:lang w:val="sk-SK"/>
        </w:rPr>
        <w:t xml:space="preserve"> (91,8 ton) a nebezpečný odpad o hmotnosti 0,10 ton</w:t>
      </w:r>
      <w:r w:rsidRPr="00F238C5">
        <w:rPr>
          <w:rFonts w:ascii="Arial Narrow" w:hAnsi="Arial Narrow" w:cs="Arial"/>
          <w:sz w:val="22"/>
          <w:szCs w:val="22"/>
          <w:lang w:val="sk-SK"/>
        </w:rPr>
        <w:t>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ECA650C" w14:textId="3A1CCD4E" w:rsidR="006D4FDA" w:rsidRDefault="00D30FA4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7DFD01D3" w14:textId="7552CFE7" w:rsidR="00605A61" w:rsidRDefault="00605A61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4FEBCAB" w14:textId="5651FE66" w:rsidR="00605A61" w:rsidRDefault="00605A6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7AACA9F5" w14:textId="77777777" w:rsidR="00605A61" w:rsidRDefault="00605A61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4D010B32" w14:textId="77777777" w:rsidR="00605A61" w:rsidRDefault="00605A61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C176C49" w14:textId="6FB26037" w:rsidR="00605A61" w:rsidRDefault="00605A61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29220349" w14:textId="77777777" w:rsidR="00605A61" w:rsidRDefault="00605A61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22997BB4" w14:textId="2A1235AD" w:rsidR="00605A61" w:rsidRDefault="00605A61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oložka č. 1 a položka č. 2: </w:t>
      </w:r>
      <w:r w:rsidRPr="00605A61">
        <w:rPr>
          <w:rFonts w:ascii="Arial Narrow" w:hAnsi="Arial Narrow"/>
          <w:sz w:val="22"/>
          <w:szCs w:val="22"/>
        </w:rPr>
        <w:t>Odpady okres Trenčín – kataster Dubodiel</w:t>
      </w:r>
    </w:p>
    <w:p w14:paraId="17A1EA78" w14:textId="676B451A" w:rsidR="00C57E9D" w:rsidRDefault="00C57E9D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946F5AD" w14:textId="0A82B3ED" w:rsidR="00C57E9D" w:rsidRDefault="00C57E9D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0A70478A" wp14:editId="2299316F">
            <wp:extent cx="5661025" cy="3880485"/>
            <wp:effectExtent l="0" t="0" r="0" b="571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025" cy="388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D4E62" w14:textId="32A3F658" w:rsidR="00C57E9D" w:rsidRDefault="00C57E9D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F32250E" wp14:editId="00070DAA">
            <wp:extent cx="5669280" cy="3935730"/>
            <wp:effectExtent l="0" t="0" r="7620" b="762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93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E4F9B" w14:textId="15DDC642" w:rsidR="00C57E9D" w:rsidRDefault="00C57E9D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lastRenderedPageBreak/>
        <w:drawing>
          <wp:inline distT="0" distB="0" distL="0" distR="0" wp14:anchorId="2FFB2427" wp14:editId="784A1204">
            <wp:extent cx="5669280" cy="3975735"/>
            <wp:effectExtent l="0" t="0" r="7620" b="5715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97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B9E53" w14:textId="60A5E41F" w:rsidR="00C57E9D" w:rsidRPr="00605A61" w:rsidRDefault="00C57E9D" w:rsidP="00605A6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1B56E0CA" wp14:editId="299F55A8">
            <wp:extent cx="5669280" cy="3983355"/>
            <wp:effectExtent l="0" t="0" r="762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39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57E9D" w:rsidRPr="00605A61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92F91F" w14:textId="77777777" w:rsidR="007B1A45" w:rsidRDefault="007B1A45" w:rsidP="006E6235">
      <w:r>
        <w:separator/>
      </w:r>
    </w:p>
  </w:endnote>
  <w:endnote w:type="continuationSeparator" w:id="0">
    <w:p w14:paraId="2823DCBA" w14:textId="77777777" w:rsidR="007B1A45" w:rsidRDefault="007B1A4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ABA0168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617B" w:rsidRPr="0034617B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038347" w14:textId="77777777" w:rsidR="007B1A45" w:rsidRDefault="007B1A45" w:rsidP="006E6235">
      <w:r>
        <w:separator/>
      </w:r>
    </w:p>
  </w:footnote>
  <w:footnote w:type="continuationSeparator" w:id="0">
    <w:p w14:paraId="3EDABFE7" w14:textId="77777777" w:rsidR="007B1A45" w:rsidRDefault="007B1A4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B25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3502F"/>
    <w:rsid w:val="00340C83"/>
    <w:rsid w:val="0034246B"/>
    <w:rsid w:val="0034617B"/>
    <w:rsid w:val="00351832"/>
    <w:rsid w:val="003519FD"/>
    <w:rsid w:val="00363E6B"/>
    <w:rsid w:val="00364B3C"/>
    <w:rsid w:val="00365ED4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1E4D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6CFE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190D"/>
    <w:rsid w:val="00553934"/>
    <w:rsid w:val="00554EC0"/>
    <w:rsid w:val="00556593"/>
    <w:rsid w:val="0056241E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B0434"/>
    <w:rsid w:val="005B263B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05A61"/>
    <w:rsid w:val="00612104"/>
    <w:rsid w:val="00613198"/>
    <w:rsid w:val="00613A8C"/>
    <w:rsid w:val="00614278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D4F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A45"/>
    <w:rsid w:val="007B1C98"/>
    <w:rsid w:val="007B453C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08BB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4746E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65B4E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50BF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0E7A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57E9D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3703"/>
    <w:rsid w:val="00CD5CBD"/>
    <w:rsid w:val="00CD7148"/>
    <w:rsid w:val="00CE13E9"/>
    <w:rsid w:val="00CE528C"/>
    <w:rsid w:val="00CE6A69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63F93"/>
    <w:rsid w:val="00D75E17"/>
    <w:rsid w:val="00D863B3"/>
    <w:rsid w:val="00D9150A"/>
    <w:rsid w:val="00D938CF"/>
    <w:rsid w:val="00D94942"/>
    <w:rsid w:val="00D96AED"/>
    <w:rsid w:val="00D9790F"/>
    <w:rsid w:val="00DA05EA"/>
    <w:rsid w:val="00DA0C19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379C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0C9"/>
    <w:rsid w:val="00DE6451"/>
    <w:rsid w:val="00DF0328"/>
    <w:rsid w:val="00DF08A6"/>
    <w:rsid w:val="00DF0A90"/>
    <w:rsid w:val="00DF5694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0BB6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8C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E048CE-7DBA-43EF-82F7-AF369A4CF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29</cp:revision>
  <cp:lastPrinted>2023-10-02T08:35:00Z</cp:lastPrinted>
  <dcterms:created xsi:type="dcterms:W3CDTF">2023-09-27T12:24:00Z</dcterms:created>
  <dcterms:modified xsi:type="dcterms:W3CDTF">2024-03-01T07:40:00Z</dcterms:modified>
</cp:coreProperties>
</file>